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383742" w14:textId="783E5832" w:rsidR="00442F36" w:rsidRPr="00184781" w:rsidRDefault="007974CC" w:rsidP="00184781">
      <w:pPr>
        <w:jc w:val="center"/>
        <w:rPr>
          <w:b/>
          <w:bCs/>
        </w:rPr>
      </w:pPr>
      <w:r w:rsidRPr="00184781">
        <w:rPr>
          <w:b/>
          <w:bCs/>
        </w:rPr>
        <w:t>Pack Meeting Planner</w:t>
      </w:r>
    </w:p>
    <w:p w14:paraId="1099AF06" w14:textId="4DDAF1CE" w:rsidR="007974CC" w:rsidRDefault="007974CC">
      <w:r>
        <w:t xml:space="preserve">Pack Meeting Theme / </w:t>
      </w:r>
      <w:proofErr w:type="spellStart"/>
      <w:proofErr w:type="gramStart"/>
      <w:r>
        <w:t>Adventure:_</w:t>
      </w:r>
      <w:proofErr w:type="gramEnd"/>
      <w:r w:rsidR="006C7566">
        <w:t>Fishing</w:t>
      </w:r>
      <w:proofErr w:type="spellEnd"/>
      <w:r w:rsidR="00184781">
        <w:t>_____________________________</w:t>
      </w:r>
      <w:r>
        <w:t>_____</w:t>
      </w:r>
    </w:p>
    <w:p w14:paraId="0970368E" w14:textId="0D1E4787" w:rsidR="007974CC" w:rsidRDefault="007974CC">
      <w:r>
        <w:t xml:space="preserve">Pack Meeting </w:t>
      </w:r>
      <w:proofErr w:type="gramStart"/>
      <w:r>
        <w:t>Date:_</w:t>
      </w:r>
      <w:proofErr w:type="gramEnd"/>
      <w:r>
        <w:t xml:space="preserve">________________   </w:t>
      </w:r>
      <w:proofErr w:type="gramStart"/>
      <w:r>
        <w:t>Time:_</w:t>
      </w:r>
      <w:proofErr w:type="gramEnd"/>
      <w:r>
        <w:t>_________</w:t>
      </w:r>
      <w:proofErr w:type="gramStart"/>
      <w:r>
        <w:t>_</w:t>
      </w:r>
      <w:r w:rsidR="00184781">
        <w:t xml:space="preserve">  Location</w:t>
      </w:r>
      <w:proofErr w:type="gramEnd"/>
      <w:r w:rsidR="00184781">
        <w:t>:_____________________</w:t>
      </w:r>
      <w:r>
        <w:t>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2"/>
        <w:gridCol w:w="3958"/>
        <w:gridCol w:w="2310"/>
        <w:gridCol w:w="98"/>
        <w:gridCol w:w="2212"/>
      </w:tblGrid>
      <w:tr w:rsidR="00684DC9" w14:paraId="1373AC53" w14:textId="77777777" w:rsidTr="00684DC9">
        <w:tc>
          <w:tcPr>
            <w:tcW w:w="10790" w:type="dxa"/>
            <w:gridSpan w:val="5"/>
            <w:vAlign w:val="center"/>
          </w:tcPr>
          <w:p w14:paraId="0E4BF7F2" w14:textId="4A70A06E" w:rsidR="00684DC9" w:rsidRPr="007974CC" w:rsidRDefault="00684DC9" w:rsidP="00684DC9">
            <w:pPr>
              <w:jc w:val="center"/>
              <w:rPr>
                <w:b/>
                <w:bCs/>
              </w:rPr>
            </w:pPr>
            <w:r w:rsidRPr="007974CC">
              <w:rPr>
                <w:b/>
                <w:bCs/>
              </w:rPr>
              <w:t>Before the Meeting</w:t>
            </w:r>
          </w:p>
        </w:tc>
      </w:tr>
      <w:tr w:rsidR="00684DC9" w14:paraId="2DCFC0B2" w14:textId="77777777" w:rsidTr="00047260">
        <w:tc>
          <w:tcPr>
            <w:tcW w:w="2212" w:type="dxa"/>
          </w:tcPr>
          <w:p w14:paraId="1D27E7EE" w14:textId="69045B06" w:rsidR="00684DC9" w:rsidRPr="00CF6EEB" w:rsidRDefault="00684DC9">
            <w:pPr>
              <w:rPr>
                <w:b/>
                <w:bCs/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Action</w:t>
            </w:r>
          </w:p>
        </w:tc>
        <w:tc>
          <w:tcPr>
            <w:tcW w:w="6366" w:type="dxa"/>
            <w:gridSpan w:val="3"/>
          </w:tcPr>
          <w:p w14:paraId="61553879" w14:textId="26E5F4AA" w:rsidR="00684DC9" w:rsidRPr="00CF6EEB" w:rsidRDefault="00684DC9">
            <w:pPr>
              <w:rPr>
                <w:b/>
                <w:bCs/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2212" w:type="dxa"/>
          </w:tcPr>
          <w:p w14:paraId="1D6459A5" w14:textId="5120F8BC" w:rsidR="00684DC9" w:rsidRPr="00CF6EEB" w:rsidRDefault="00684DC9">
            <w:pPr>
              <w:rPr>
                <w:b/>
                <w:bCs/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Assignment Accepted By</w:t>
            </w:r>
          </w:p>
        </w:tc>
      </w:tr>
      <w:tr w:rsidR="00684DC9" w14:paraId="6D4BEAE8" w14:textId="77777777" w:rsidTr="00047260">
        <w:tc>
          <w:tcPr>
            <w:tcW w:w="2212" w:type="dxa"/>
          </w:tcPr>
          <w:p w14:paraId="0DAE991D" w14:textId="7C190547" w:rsidR="00684DC9" w:rsidRPr="00CF6EEB" w:rsidRDefault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Confirm location</w:t>
            </w:r>
          </w:p>
        </w:tc>
        <w:tc>
          <w:tcPr>
            <w:tcW w:w="6366" w:type="dxa"/>
            <w:gridSpan w:val="3"/>
          </w:tcPr>
          <w:p w14:paraId="4514761F" w14:textId="4E46CC22" w:rsidR="00684DC9" w:rsidRPr="00CF6EEB" w:rsidRDefault="00684DC9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>Confirm the meeting location and access</w:t>
            </w:r>
          </w:p>
        </w:tc>
        <w:tc>
          <w:tcPr>
            <w:tcW w:w="2212" w:type="dxa"/>
          </w:tcPr>
          <w:p w14:paraId="3D046964" w14:textId="77777777" w:rsidR="00684DC9" w:rsidRDefault="00684DC9"/>
        </w:tc>
      </w:tr>
      <w:tr w:rsidR="00684DC9" w14:paraId="07136AE3" w14:textId="77777777" w:rsidTr="00047260">
        <w:tc>
          <w:tcPr>
            <w:tcW w:w="2212" w:type="dxa"/>
          </w:tcPr>
          <w:p w14:paraId="3AC29915" w14:textId="187B263A" w:rsidR="00684DC9" w:rsidRPr="00CF6EEB" w:rsidRDefault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Meeting Reminders</w:t>
            </w:r>
          </w:p>
        </w:tc>
        <w:tc>
          <w:tcPr>
            <w:tcW w:w="6366" w:type="dxa"/>
            <w:gridSpan w:val="3"/>
          </w:tcPr>
          <w:p w14:paraId="45E9215C" w14:textId="7EA29D42" w:rsidR="00684DC9" w:rsidRPr="00CF6EEB" w:rsidRDefault="00684DC9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>Meeting reminders to families, 7 days, 3 days, and the day of the meeting.</w:t>
            </w:r>
          </w:p>
        </w:tc>
        <w:tc>
          <w:tcPr>
            <w:tcW w:w="2212" w:type="dxa"/>
          </w:tcPr>
          <w:p w14:paraId="1BB197A6" w14:textId="77777777" w:rsidR="00684DC9" w:rsidRDefault="00684DC9"/>
        </w:tc>
      </w:tr>
      <w:tr w:rsidR="00684DC9" w14:paraId="3B9A132E" w14:textId="77777777" w:rsidTr="00047260">
        <w:tc>
          <w:tcPr>
            <w:tcW w:w="2212" w:type="dxa"/>
          </w:tcPr>
          <w:p w14:paraId="2AA75F0C" w14:textId="1FA472F7" w:rsidR="00684DC9" w:rsidRPr="00CF6EEB" w:rsidRDefault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Purchase Adventures</w:t>
            </w:r>
          </w:p>
        </w:tc>
        <w:tc>
          <w:tcPr>
            <w:tcW w:w="6366" w:type="dxa"/>
            <w:gridSpan w:val="3"/>
          </w:tcPr>
          <w:p w14:paraId="065EB757" w14:textId="0C9B331E" w:rsidR="00684DC9" w:rsidRPr="00CF6EEB" w:rsidRDefault="00684DC9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>Purchase the Adventure loops and pins, and any other recognition</w:t>
            </w:r>
          </w:p>
        </w:tc>
        <w:tc>
          <w:tcPr>
            <w:tcW w:w="2212" w:type="dxa"/>
          </w:tcPr>
          <w:p w14:paraId="7AAC35D5" w14:textId="77777777" w:rsidR="00684DC9" w:rsidRDefault="00684DC9"/>
        </w:tc>
      </w:tr>
      <w:tr w:rsidR="00684DC9" w14:paraId="441D5553" w14:textId="77777777" w:rsidTr="00047260">
        <w:tc>
          <w:tcPr>
            <w:tcW w:w="2212" w:type="dxa"/>
          </w:tcPr>
          <w:p w14:paraId="2B46E40B" w14:textId="5B1A9E58" w:rsidR="00684DC9" w:rsidRPr="00CF6EEB" w:rsidRDefault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Gathering Supplies</w:t>
            </w:r>
          </w:p>
        </w:tc>
        <w:tc>
          <w:tcPr>
            <w:tcW w:w="6366" w:type="dxa"/>
            <w:gridSpan w:val="3"/>
          </w:tcPr>
          <w:p w14:paraId="7F34995B" w14:textId="27BF97CB" w:rsidR="00684DC9" w:rsidRPr="00CF6EEB" w:rsidRDefault="00684DC9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 xml:space="preserve">Purchase or gather the supplies needed for the pack </w:t>
            </w:r>
            <w:r w:rsidR="00AA4255">
              <w:rPr>
                <w:sz w:val="20"/>
                <w:szCs w:val="20"/>
              </w:rPr>
              <w:t xml:space="preserve">fishing </w:t>
            </w:r>
            <w:r w:rsidRPr="00CF6EEB">
              <w:rPr>
                <w:sz w:val="20"/>
                <w:szCs w:val="20"/>
              </w:rPr>
              <w:t>meeting</w:t>
            </w:r>
          </w:p>
        </w:tc>
        <w:tc>
          <w:tcPr>
            <w:tcW w:w="2212" w:type="dxa"/>
          </w:tcPr>
          <w:p w14:paraId="1FEC3797" w14:textId="77777777" w:rsidR="00684DC9" w:rsidRDefault="00684DC9"/>
        </w:tc>
      </w:tr>
      <w:tr w:rsidR="00684DC9" w14:paraId="12063A8E" w14:textId="77777777" w:rsidTr="00047260">
        <w:tc>
          <w:tcPr>
            <w:tcW w:w="2212" w:type="dxa"/>
          </w:tcPr>
          <w:p w14:paraId="12119369" w14:textId="45A88994" w:rsidR="00684DC9" w:rsidRPr="00CF6EEB" w:rsidRDefault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At Home Requirements</w:t>
            </w:r>
          </w:p>
        </w:tc>
        <w:tc>
          <w:tcPr>
            <w:tcW w:w="6366" w:type="dxa"/>
            <w:gridSpan w:val="3"/>
          </w:tcPr>
          <w:p w14:paraId="01D3941F" w14:textId="3DE81305" w:rsidR="00684DC9" w:rsidRPr="00CF6EEB" w:rsidRDefault="00684DC9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 xml:space="preserve">Notice to parents about any at-home requirements that need to be completed before the </w:t>
            </w:r>
            <w:proofErr w:type="gramStart"/>
            <w:r w:rsidRPr="00CF6EEB">
              <w:rPr>
                <w:sz w:val="20"/>
                <w:szCs w:val="20"/>
              </w:rPr>
              <w:t>pack</w:t>
            </w:r>
            <w:proofErr w:type="gramEnd"/>
            <w:r w:rsidRPr="00CF6EEB">
              <w:rPr>
                <w:sz w:val="20"/>
                <w:szCs w:val="20"/>
              </w:rPr>
              <w:t xml:space="preserve"> meeting</w:t>
            </w:r>
          </w:p>
        </w:tc>
        <w:tc>
          <w:tcPr>
            <w:tcW w:w="2212" w:type="dxa"/>
          </w:tcPr>
          <w:p w14:paraId="2CE616D2" w14:textId="77777777" w:rsidR="00684DC9" w:rsidRDefault="00684DC9"/>
        </w:tc>
      </w:tr>
      <w:tr w:rsidR="00684DC9" w14:paraId="287ABC7E" w14:textId="77777777" w:rsidTr="00684DC9">
        <w:tc>
          <w:tcPr>
            <w:tcW w:w="10790" w:type="dxa"/>
            <w:gridSpan w:val="5"/>
            <w:vAlign w:val="center"/>
          </w:tcPr>
          <w:p w14:paraId="161E6E50" w14:textId="333BEB65" w:rsidR="00684DC9" w:rsidRPr="007974CC" w:rsidRDefault="00684DC9" w:rsidP="00684DC9">
            <w:pPr>
              <w:jc w:val="center"/>
              <w:rPr>
                <w:b/>
                <w:bCs/>
              </w:rPr>
            </w:pPr>
            <w:r w:rsidRPr="00684DC9">
              <w:rPr>
                <w:b/>
                <w:bCs/>
              </w:rPr>
              <w:t>During the Meeting</w:t>
            </w:r>
          </w:p>
        </w:tc>
      </w:tr>
      <w:tr w:rsidR="00684DC9" w14:paraId="66ACB8C5" w14:textId="77777777" w:rsidTr="00047260">
        <w:tc>
          <w:tcPr>
            <w:tcW w:w="2212" w:type="dxa"/>
          </w:tcPr>
          <w:p w14:paraId="61F12B73" w14:textId="57E02672" w:rsidR="00684DC9" w:rsidRPr="00CF6EEB" w:rsidRDefault="00684DC9" w:rsidP="00684DC9">
            <w:pPr>
              <w:rPr>
                <w:b/>
                <w:bCs/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Action</w:t>
            </w:r>
          </w:p>
        </w:tc>
        <w:tc>
          <w:tcPr>
            <w:tcW w:w="3958" w:type="dxa"/>
          </w:tcPr>
          <w:p w14:paraId="7C1CC89E" w14:textId="229A54EA" w:rsidR="00684DC9" w:rsidRPr="00CF6EEB" w:rsidRDefault="00684DC9" w:rsidP="00684DC9">
            <w:pPr>
              <w:rPr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2408" w:type="dxa"/>
            <w:gridSpan w:val="2"/>
          </w:tcPr>
          <w:p w14:paraId="7749608A" w14:textId="15B854B3" w:rsidR="00684DC9" w:rsidRPr="00CF6EEB" w:rsidRDefault="00684DC9" w:rsidP="00684DC9">
            <w:pPr>
              <w:rPr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Resource Link</w:t>
            </w:r>
          </w:p>
        </w:tc>
        <w:tc>
          <w:tcPr>
            <w:tcW w:w="2212" w:type="dxa"/>
          </w:tcPr>
          <w:p w14:paraId="550973CF" w14:textId="5B9619A3" w:rsidR="00684DC9" w:rsidRPr="00CF6EEB" w:rsidRDefault="00684DC9" w:rsidP="00684DC9">
            <w:pPr>
              <w:rPr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Assignment Accepted By</w:t>
            </w:r>
          </w:p>
        </w:tc>
      </w:tr>
      <w:tr w:rsidR="00684DC9" w14:paraId="555865B2" w14:textId="77777777" w:rsidTr="00047260">
        <w:tc>
          <w:tcPr>
            <w:tcW w:w="2212" w:type="dxa"/>
          </w:tcPr>
          <w:p w14:paraId="3E389D66" w14:textId="77777777" w:rsidR="00684DC9" w:rsidRPr="00CF6EEB" w:rsidRDefault="00684DC9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Gathering activity</w:t>
            </w:r>
          </w:p>
          <w:p w14:paraId="5C593588" w14:textId="1F20C45A" w:rsidR="00684DC9" w:rsidRPr="00CF6EEB" w:rsidRDefault="00684DC9" w:rsidP="00684DC9">
            <w:pPr>
              <w:rPr>
                <w:sz w:val="22"/>
                <w:szCs w:val="22"/>
              </w:rPr>
            </w:pPr>
          </w:p>
        </w:tc>
        <w:tc>
          <w:tcPr>
            <w:tcW w:w="3958" w:type="dxa"/>
          </w:tcPr>
          <w:p w14:paraId="65677E0B" w14:textId="37134D16" w:rsidR="00684DC9" w:rsidRPr="00F95E43" w:rsidRDefault="00F95E43" w:rsidP="00684DC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ide Cub Scouts into four groups for stations</w:t>
            </w:r>
          </w:p>
        </w:tc>
        <w:tc>
          <w:tcPr>
            <w:tcW w:w="2408" w:type="dxa"/>
            <w:gridSpan w:val="2"/>
          </w:tcPr>
          <w:p w14:paraId="4E5B4B74" w14:textId="77777777" w:rsidR="00684DC9" w:rsidRPr="007974CC" w:rsidRDefault="00684DC9" w:rsidP="00684DC9">
            <w:pPr>
              <w:rPr>
                <w:b/>
                <w:bCs/>
              </w:rPr>
            </w:pPr>
          </w:p>
        </w:tc>
        <w:tc>
          <w:tcPr>
            <w:tcW w:w="2212" w:type="dxa"/>
          </w:tcPr>
          <w:p w14:paraId="1F6A8AB8" w14:textId="77777777" w:rsidR="00684DC9" w:rsidRPr="007974CC" w:rsidRDefault="00684DC9" w:rsidP="00684DC9">
            <w:pPr>
              <w:rPr>
                <w:b/>
                <w:bCs/>
              </w:rPr>
            </w:pPr>
          </w:p>
        </w:tc>
      </w:tr>
      <w:tr w:rsidR="00684DC9" w14:paraId="22DB02DB" w14:textId="77777777" w:rsidTr="00047260">
        <w:tc>
          <w:tcPr>
            <w:tcW w:w="2212" w:type="dxa"/>
          </w:tcPr>
          <w:p w14:paraId="670869E5" w14:textId="55C13A83" w:rsidR="00684DC9" w:rsidRPr="00CF6EEB" w:rsidRDefault="00684DC9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 xml:space="preserve">Opening </w:t>
            </w:r>
            <w:r w:rsidRPr="6ABD7278">
              <w:rPr>
                <w:sz w:val="22"/>
                <w:szCs w:val="22"/>
              </w:rPr>
              <w:t>Fl</w:t>
            </w:r>
            <w:r w:rsidR="504C7125" w:rsidRPr="6ABD7278">
              <w:rPr>
                <w:sz w:val="22"/>
                <w:szCs w:val="22"/>
              </w:rPr>
              <w:t>a</w:t>
            </w:r>
            <w:r w:rsidRPr="6ABD7278">
              <w:rPr>
                <w:sz w:val="22"/>
                <w:szCs w:val="22"/>
              </w:rPr>
              <w:t>g</w:t>
            </w:r>
            <w:r w:rsidRPr="00CF6EEB">
              <w:rPr>
                <w:sz w:val="22"/>
                <w:szCs w:val="22"/>
              </w:rPr>
              <w:t xml:space="preserve"> Ceremony</w:t>
            </w:r>
          </w:p>
        </w:tc>
        <w:tc>
          <w:tcPr>
            <w:tcW w:w="3958" w:type="dxa"/>
          </w:tcPr>
          <w:p w14:paraId="48D352A7" w14:textId="499D9A3B" w:rsidR="00684DC9" w:rsidRPr="00F95E43" w:rsidRDefault="00F95E43" w:rsidP="00684DC9">
            <w:pPr>
              <w:rPr>
                <w:sz w:val="20"/>
                <w:szCs w:val="20"/>
              </w:rPr>
            </w:pPr>
            <w:r w:rsidRPr="00F95E43">
              <w:rPr>
                <w:sz w:val="20"/>
                <w:szCs w:val="20"/>
              </w:rPr>
              <w:t>None</w:t>
            </w:r>
          </w:p>
        </w:tc>
        <w:tc>
          <w:tcPr>
            <w:tcW w:w="2408" w:type="dxa"/>
            <w:gridSpan w:val="2"/>
          </w:tcPr>
          <w:p w14:paraId="6E16B00D" w14:textId="77777777" w:rsidR="00684DC9" w:rsidRPr="007974CC" w:rsidRDefault="00684DC9" w:rsidP="00684DC9">
            <w:pPr>
              <w:rPr>
                <w:b/>
                <w:bCs/>
              </w:rPr>
            </w:pPr>
          </w:p>
        </w:tc>
        <w:tc>
          <w:tcPr>
            <w:tcW w:w="2212" w:type="dxa"/>
          </w:tcPr>
          <w:p w14:paraId="776CC553" w14:textId="77777777" w:rsidR="00684DC9" w:rsidRPr="007974CC" w:rsidRDefault="00684DC9" w:rsidP="00684DC9">
            <w:pPr>
              <w:rPr>
                <w:b/>
                <w:bCs/>
              </w:rPr>
            </w:pPr>
          </w:p>
        </w:tc>
      </w:tr>
      <w:tr w:rsidR="00684DC9" w14:paraId="213EE80C" w14:textId="77777777" w:rsidTr="00047260">
        <w:tc>
          <w:tcPr>
            <w:tcW w:w="2212" w:type="dxa"/>
          </w:tcPr>
          <w:p w14:paraId="1006FA2F" w14:textId="77777777" w:rsidR="00684DC9" w:rsidRPr="00CF6EEB" w:rsidRDefault="00684DC9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Opening Remarks</w:t>
            </w:r>
          </w:p>
          <w:p w14:paraId="778BA693" w14:textId="785FED2E" w:rsidR="00684DC9" w:rsidRPr="00CF6EEB" w:rsidRDefault="00684DC9" w:rsidP="00684DC9">
            <w:pPr>
              <w:rPr>
                <w:sz w:val="22"/>
                <w:szCs w:val="22"/>
              </w:rPr>
            </w:pPr>
          </w:p>
        </w:tc>
        <w:tc>
          <w:tcPr>
            <w:tcW w:w="3958" w:type="dxa"/>
          </w:tcPr>
          <w:p w14:paraId="43825501" w14:textId="77777777" w:rsidR="00684DC9" w:rsidRPr="007974CC" w:rsidRDefault="00684DC9" w:rsidP="00684DC9">
            <w:pPr>
              <w:rPr>
                <w:b/>
                <w:bCs/>
              </w:rPr>
            </w:pPr>
          </w:p>
        </w:tc>
        <w:tc>
          <w:tcPr>
            <w:tcW w:w="2408" w:type="dxa"/>
            <w:gridSpan w:val="2"/>
          </w:tcPr>
          <w:p w14:paraId="7A03EE16" w14:textId="77777777" w:rsidR="00684DC9" w:rsidRPr="007974CC" w:rsidRDefault="00684DC9" w:rsidP="00684DC9">
            <w:pPr>
              <w:rPr>
                <w:b/>
                <w:bCs/>
              </w:rPr>
            </w:pPr>
          </w:p>
        </w:tc>
        <w:tc>
          <w:tcPr>
            <w:tcW w:w="2212" w:type="dxa"/>
          </w:tcPr>
          <w:p w14:paraId="03D1C353" w14:textId="77777777" w:rsidR="00684DC9" w:rsidRPr="007974CC" w:rsidRDefault="00684DC9" w:rsidP="00684DC9">
            <w:pPr>
              <w:rPr>
                <w:b/>
                <w:bCs/>
              </w:rPr>
            </w:pPr>
          </w:p>
        </w:tc>
      </w:tr>
      <w:tr w:rsidR="00684DC9" w14:paraId="1DBDD2B5" w14:textId="77777777" w:rsidTr="00684DC9">
        <w:tc>
          <w:tcPr>
            <w:tcW w:w="10790" w:type="dxa"/>
            <w:gridSpan w:val="5"/>
          </w:tcPr>
          <w:p w14:paraId="1D9CA6F5" w14:textId="1D128AE8" w:rsidR="00684DC9" w:rsidRPr="007974CC" w:rsidRDefault="00EC6826" w:rsidP="00684DC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uest Speaker</w:t>
            </w:r>
          </w:p>
        </w:tc>
      </w:tr>
      <w:tr w:rsidR="00BD5C6E" w14:paraId="3CAA7663" w14:textId="77777777" w:rsidTr="002F6177">
        <w:tc>
          <w:tcPr>
            <w:tcW w:w="2212" w:type="dxa"/>
          </w:tcPr>
          <w:p w14:paraId="1B4FAAA0" w14:textId="3071E9D4" w:rsidR="00BD5C6E" w:rsidRPr="00CF6EEB" w:rsidRDefault="00BD5C6E" w:rsidP="00684D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cure a guest speaker</w:t>
            </w:r>
          </w:p>
        </w:tc>
        <w:tc>
          <w:tcPr>
            <w:tcW w:w="6268" w:type="dxa"/>
            <w:gridSpan w:val="2"/>
          </w:tcPr>
          <w:p w14:paraId="293E4A8B" w14:textId="43B2799F" w:rsidR="00BD5C6E" w:rsidRPr="007974CC" w:rsidRDefault="00BD5C6E" w:rsidP="00684DC9">
            <w:pPr>
              <w:rPr>
                <w:b/>
                <w:bCs/>
              </w:rPr>
            </w:pPr>
            <w:hyperlink r:id="rId8">
              <w:r w:rsidRPr="1006B0F4">
                <w:rPr>
                  <w:rStyle w:val="Hyperlink"/>
                </w:rPr>
                <w:t>Fin-</w:t>
              </w:r>
              <w:proofErr w:type="spellStart"/>
              <w:r w:rsidRPr="1006B0F4">
                <w:rPr>
                  <w:rStyle w:val="Hyperlink"/>
                </w:rPr>
                <w:t>tastic</w:t>
              </w:r>
              <w:proofErr w:type="spellEnd"/>
              <w:r w:rsidRPr="1006B0F4">
                <w:rPr>
                  <w:rStyle w:val="Hyperlink"/>
                </w:rPr>
                <w:t xml:space="preserve"> Habitat</w:t>
              </w:r>
            </w:hyperlink>
          </w:p>
        </w:tc>
        <w:tc>
          <w:tcPr>
            <w:tcW w:w="2310" w:type="dxa"/>
            <w:gridSpan w:val="2"/>
          </w:tcPr>
          <w:p w14:paraId="4863EDE6" w14:textId="0551ABF3" w:rsidR="00BD5C6E" w:rsidRPr="007974CC" w:rsidRDefault="00BD5C6E" w:rsidP="00684DC9">
            <w:pPr>
              <w:rPr>
                <w:b/>
                <w:bCs/>
              </w:rPr>
            </w:pPr>
          </w:p>
        </w:tc>
      </w:tr>
      <w:tr w:rsidR="00684DC9" w14:paraId="09B603DE" w14:textId="77777777" w:rsidTr="00684DC9">
        <w:tc>
          <w:tcPr>
            <w:tcW w:w="10790" w:type="dxa"/>
            <w:gridSpan w:val="5"/>
          </w:tcPr>
          <w:p w14:paraId="648627E9" w14:textId="04D4C50E" w:rsidR="00684DC9" w:rsidRPr="007974CC" w:rsidRDefault="00684DC9" w:rsidP="00684DC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 Stations</w:t>
            </w:r>
          </w:p>
        </w:tc>
      </w:tr>
      <w:tr w:rsidR="00BD5C6E" w14:paraId="1D08C2DE" w14:textId="77777777" w:rsidTr="00E21842">
        <w:tc>
          <w:tcPr>
            <w:tcW w:w="2212" w:type="dxa"/>
          </w:tcPr>
          <w:p w14:paraId="6A982ABC" w14:textId="1087D93E" w:rsidR="00BD5C6E" w:rsidRPr="00CF6EEB" w:rsidRDefault="00BD5C6E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Station 1</w:t>
            </w:r>
          </w:p>
        </w:tc>
        <w:tc>
          <w:tcPr>
            <w:tcW w:w="6366" w:type="dxa"/>
            <w:gridSpan w:val="3"/>
          </w:tcPr>
          <w:p w14:paraId="7323A129" w14:textId="1C9CF9A3" w:rsidR="00BD5C6E" w:rsidRPr="007974CC" w:rsidRDefault="00BD5C6E" w:rsidP="00C74C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>
              <w:rPr>
                <w:sz w:val="22"/>
                <w:szCs w:val="22"/>
              </w:rPr>
              <w:t>Equipment and Casting</w:t>
            </w:r>
          </w:p>
        </w:tc>
        <w:tc>
          <w:tcPr>
            <w:tcW w:w="2212" w:type="dxa"/>
          </w:tcPr>
          <w:p w14:paraId="38EAA6AB" w14:textId="77777777" w:rsidR="00BD5C6E" w:rsidRPr="007974CC" w:rsidRDefault="00BD5C6E" w:rsidP="00684DC9">
            <w:pPr>
              <w:rPr>
                <w:b/>
                <w:bCs/>
              </w:rPr>
            </w:pPr>
          </w:p>
        </w:tc>
      </w:tr>
      <w:tr w:rsidR="00BD5C6E" w14:paraId="77B19A69" w14:textId="77777777" w:rsidTr="00843F4C">
        <w:tc>
          <w:tcPr>
            <w:tcW w:w="2212" w:type="dxa"/>
          </w:tcPr>
          <w:p w14:paraId="32C7CFC1" w14:textId="21843CDC" w:rsidR="00BD5C6E" w:rsidRPr="00CF6EEB" w:rsidRDefault="00BD5C6E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Station 2</w:t>
            </w:r>
          </w:p>
        </w:tc>
        <w:tc>
          <w:tcPr>
            <w:tcW w:w="6366" w:type="dxa"/>
            <w:gridSpan w:val="3"/>
          </w:tcPr>
          <w:p w14:paraId="01504ECE" w14:textId="122ACF06" w:rsidR="00BD5C6E" w:rsidRPr="007974CC" w:rsidRDefault="00BD5C6E" w:rsidP="00684DC9">
            <w:pPr>
              <w:rPr>
                <w:b/>
                <w:bCs/>
              </w:rPr>
            </w:pPr>
            <w:r>
              <w:rPr>
                <w:sz w:val="22"/>
                <w:szCs w:val="22"/>
              </w:rPr>
              <w:t>Fish Drawing and S.A.F.E.</w:t>
            </w:r>
          </w:p>
        </w:tc>
        <w:tc>
          <w:tcPr>
            <w:tcW w:w="2212" w:type="dxa"/>
          </w:tcPr>
          <w:p w14:paraId="00EBF8BA" w14:textId="77777777" w:rsidR="00BD5C6E" w:rsidRPr="007974CC" w:rsidRDefault="00BD5C6E" w:rsidP="00684DC9">
            <w:pPr>
              <w:rPr>
                <w:b/>
                <w:bCs/>
              </w:rPr>
            </w:pPr>
          </w:p>
        </w:tc>
      </w:tr>
      <w:tr w:rsidR="00BD5C6E" w14:paraId="5161D312" w14:textId="77777777" w:rsidTr="00DE0C9E">
        <w:tc>
          <w:tcPr>
            <w:tcW w:w="2212" w:type="dxa"/>
          </w:tcPr>
          <w:p w14:paraId="37318AF4" w14:textId="718BC381" w:rsidR="00BD5C6E" w:rsidRPr="00CF6EEB" w:rsidRDefault="00BD5C6E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Station 3</w:t>
            </w:r>
          </w:p>
        </w:tc>
        <w:tc>
          <w:tcPr>
            <w:tcW w:w="6366" w:type="dxa"/>
            <w:gridSpan w:val="3"/>
          </w:tcPr>
          <w:p w14:paraId="2A3EA1DE" w14:textId="77777777" w:rsidR="00BD5C6E" w:rsidRDefault="00BD5C6E" w:rsidP="00684D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shing Knots</w:t>
            </w:r>
          </w:p>
          <w:p w14:paraId="2D997EC2" w14:textId="5E6280D5" w:rsidR="00BD5C6E" w:rsidRPr="004B3229" w:rsidRDefault="00BD5C6E" w:rsidP="00684DC9">
            <w:pPr>
              <w:rPr>
                <w:sz w:val="22"/>
                <w:szCs w:val="22"/>
              </w:rPr>
            </w:pPr>
          </w:p>
        </w:tc>
        <w:tc>
          <w:tcPr>
            <w:tcW w:w="2212" w:type="dxa"/>
          </w:tcPr>
          <w:p w14:paraId="74A0A188" w14:textId="77777777" w:rsidR="00BD5C6E" w:rsidRPr="007974CC" w:rsidRDefault="00BD5C6E" w:rsidP="00684DC9">
            <w:pPr>
              <w:rPr>
                <w:b/>
                <w:bCs/>
              </w:rPr>
            </w:pPr>
          </w:p>
        </w:tc>
      </w:tr>
      <w:tr w:rsidR="00B00D7E" w14:paraId="51E1C553" w14:textId="77777777" w:rsidTr="00B00D7E">
        <w:tc>
          <w:tcPr>
            <w:tcW w:w="10790" w:type="dxa"/>
            <w:gridSpan w:val="5"/>
          </w:tcPr>
          <w:p w14:paraId="75B77A03" w14:textId="77777777" w:rsidR="00B00D7E" w:rsidRDefault="00B00D7E" w:rsidP="00B00D7E">
            <w:pPr>
              <w:jc w:val="center"/>
              <w:rPr>
                <w:b/>
                <w:bCs/>
              </w:rPr>
            </w:pPr>
            <w:r w:rsidRPr="00B00D7E">
              <w:rPr>
                <w:b/>
                <w:bCs/>
              </w:rPr>
              <w:t>Fishing</w:t>
            </w:r>
          </w:p>
          <w:p w14:paraId="0344202D" w14:textId="0E25B417" w:rsidR="0089325C" w:rsidRDefault="0089325C" w:rsidP="0089325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ion, Tigers, and Wolf – No time requirement</w:t>
            </w:r>
          </w:p>
          <w:p w14:paraId="27931D8F" w14:textId="19CC7813" w:rsidR="0089325C" w:rsidRPr="00B00D7E" w:rsidRDefault="0089325C" w:rsidP="00D24E4C">
            <w:pPr>
              <w:jc w:val="center"/>
              <w:rPr>
                <w:b/>
                <w:bCs/>
              </w:rPr>
            </w:pPr>
            <w:r w:rsidRPr="0089325C">
              <w:rPr>
                <w:b/>
                <w:bCs/>
              </w:rPr>
              <w:t xml:space="preserve">Bear at least 30 minutes </w:t>
            </w:r>
            <w:r>
              <w:rPr>
                <w:b/>
                <w:bCs/>
              </w:rPr>
              <w:t xml:space="preserve">- </w:t>
            </w:r>
            <w:r w:rsidRPr="0089325C">
              <w:rPr>
                <w:b/>
                <w:bCs/>
              </w:rPr>
              <w:t>Webelos at least 60 minutes</w:t>
            </w:r>
            <w:r w:rsidR="00D24E4C">
              <w:rPr>
                <w:b/>
                <w:bCs/>
              </w:rPr>
              <w:t xml:space="preserve"> - </w:t>
            </w:r>
            <w:r w:rsidRPr="0089325C">
              <w:rPr>
                <w:b/>
                <w:bCs/>
              </w:rPr>
              <w:t xml:space="preserve">Arrow of Light at least 60 minutes </w:t>
            </w:r>
          </w:p>
        </w:tc>
      </w:tr>
      <w:tr w:rsidR="00684DC9" w14:paraId="5B19229E" w14:textId="77777777" w:rsidTr="00047260">
        <w:tc>
          <w:tcPr>
            <w:tcW w:w="2212" w:type="dxa"/>
          </w:tcPr>
          <w:p w14:paraId="519995BC" w14:textId="16C2604E" w:rsidR="00684DC9" w:rsidRPr="00CF6EEB" w:rsidRDefault="00CF6EEB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Presentations and Ceremonies</w:t>
            </w:r>
          </w:p>
        </w:tc>
        <w:tc>
          <w:tcPr>
            <w:tcW w:w="3958" w:type="dxa"/>
          </w:tcPr>
          <w:p w14:paraId="0C12256B" w14:textId="129E869F" w:rsidR="00684DC9" w:rsidRPr="00DE216F" w:rsidRDefault="00D24E4C" w:rsidP="00684DC9">
            <w:r w:rsidRPr="00DE216F">
              <w:rPr>
                <w:sz w:val="22"/>
                <w:szCs w:val="22"/>
              </w:rPr>
              <w:t>Presentation Fishing Adventure</w:t>
            </w:r>
          </w:p>
        </w:tc>
        <w:tc>
          <w:tcPr>
            <w:tcW w:w="2408" w:type="dxa"/>
            <w:gridSpan w:val="2"/>
          </w:tcPr>
          <w:p w14:paraId="2F321E5D" w14:textId="77777777" w:rsidR="00684DC9" w:rsidRPr="007974CC" w:rsidRDefault="00684DC9" w:rsidP="00684DC9">
            <w:pPr>
              <w:rPr>
                <w:b/>
                <w:bCs/>
              </w:rPr>
            </w:pPr>
          </w:p>
        </w:tc>
        <w:tc>
          <w:tcPr>
            <w:tcW w:w="2212" w:type="dxa"/>
          </w:tcPr>
          <w:p w14:paraId="30C39ADF" w14:textId="77777777" w:rsidR="00684DC9" w:rsidRPr="007974CC" w:rsidRDefault="00684DC9" w:rsidP="00684DC9">
            <w:pPr>
              <w:rPr>
                <w:b/>
                <w:bCs/>
              </w:rPr>
            </w:pPr>
          </w:p>
        </w:tc>
      </w:tr>
      <w:tr w:rsidR="00684DC9" w14:paraId="542384C9" w14:textId="77777777" w:rsidTr="00047260">
        <w:tc>
          <w:tcPr>
            <w:tcW w:w="2212" w:type="dxa"/>
          </w:tcPr>
          <w:p w14:paraId="6C93ADF9" w14:textId="29B40C3D" w:rsidR="00684DC9" w:rsidRPr="00CF6EEB" w:rsidRDefault="00CF6EEB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 xml:space="preserve">Cubmaster Minute </w:t>
            </w:r>
          </w:p>
        </w:tc>
        <w:tc>
          <w:tcPr>
            <w:tcW w:w="3958" w:type="dxa"/>
          </w:tcPr>
          <w:p w14:paraId="78862A08" w14:textId="6188A925" w:rsidR="00684DC9" w:rsidRPr="002D3943" w:rsidRDefault="002D3943" w:rsidP="00684DC9">
            <w:r w:rsidRPr="002D3943">
              <w:rPr>
                <w:sz w:val="22"/>
                <w:szCs w:val="22"/>
              </w:rPr>
              <w:t>Minnows and Whoppers</w:t>
            </w:r>
          </w:p>
        </w:tc>
        <w:tc>
          <w:tcPr>
            <w:tcW w:w="2408" w:type="dxa"/>
            <w:gridSpan w:val="2"/>
          </w:tcPr>
          <w:p w14:paraId="4E07696B" w14:textId="3C71D935" w:rsidR="00684DC9" w:rsidRPr="007974CC" w:rsidRDefault="00684DC9" w:rsidP="00684DC9">
            <w:pPr>
              <w:rPr>
                <w:b/>
                <w:bCs/>
              </w:rPr>
            </w:pPr>
          </w:p>
        </w:tc>
        <w:tc>
          <w:tcPr>
            <w:tcW w:w="2212" w:type="dxa"/>
          </w:tcPr>
          <w:p w14:paraId="0D641919" w14:textId="6611302B" w:rsidR="00684DC9" w:rsidRPr="007974CC" w:rsidRDefault="00684DC9" w:rsidP="00684DC9">
            <w:pPr>
              <w:rPr>
                <w:b/>
                <w:bCs/>
              </w:rPr>
            </w:pPr>
          </w:p>
        </w:tc>
      </w:tr>
      <w:tr w:rsidR="00684DC9" w14:paraId="79378F79" w14:textId="77777777" w:rsidTr="00047260">
        <w:tc>
          <w:tcPr>
            <w:tcW w:w="2212" w:type="dxa"/>
          </w:tcPr>
          <w:p w14:paraId="5DA50D2F" w14:textId="26675AC0" w:rsidR="00684DC9" w:rsidRPr="00CF6EEB" w:rsidRDefault="00CF6EEB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Closing Ceremony</w:t>
            </w:r>
          </w:p>
        </w:tc>
        <w:tc>
          <w:tcPr>
            <w:tcW w:w="3958" w:type="dxa"/>
          </w:tcPr>
          <w:p w14:paraId="1FF7AF00" w14:textId="3EAC17DE" w:rsidR="00684DC9" w:rsidRPr="00B155F5" w:rsidRDefault="00B155F5" w:rsidP="00684DC9">
            <w:r w:rsidRPr="00B155F5">
              <w:rPr>
                <w:sz w:val="22"/>
                <w:szCs w:val="22"/>
              </w:rPr>
              <w:t>None</w:t>
            </w:r>
          </w:p>
        </w:tc>
        <w:tc>
          <w:tcPr>
            <w:tcW w:w="2408" w:type="dxa"/>
            <w:gridSpan w:val="2"/>
          </w:tcPr>
          <w:p w14:paraId="7C014E31" w14:textId="77777777" w:rsidR="00684DC9" w:rsidRPr="007974CC" w:rsidRDefault="00684DC9" w:rsidP="00684DC9">
            <w:pPr>
              <w:rPr>
                <w:b/>
                <w:bCs/>
              </w:rPr>
            </w:pPr>
          </w:p>
        </w:tc>
        <w:tc>
          <w:tcPr>
            <w:tcW w:w="2212" w:type="dxa"/>
          </w:tcPr>
          <w:p w14:paraId="59219AAC" w14:textId="77777777" w:rsidR="00684DC9" w:rsidRPr="007974CC" w:rsidRDefault="00684DC9" w:rsidP="00684DC9">
            <w:pPr>
              <w:rPr>
                <w:b/>
                <w:bCs/>
              </w:rPr>
            </w:pPr>
          </w:p>
        </w:tc>
      </w:tr>
      <w:tr w:rsidR="00CF6EEB" w14:paraId="156F2C5A" w14:textId="77777777" w:rsidTr="00CF6EEB">
        <w:tc>
          <w:tcPr>
            <w:tcW w:w="10790" w:type="dxa"/>
            <w:gridSpan w:val="5"/>
          </w:tcPr>
          <w:p w14:paraId="62168813" w14:textId="48FE1002" w:rsidR="00CF6EEB" w:rsidRPr="00CF6EEB" w:rsidRDefault="00CF6EEB" w:rsidP="00CF6EEB">
            <w:pPr>
              <w:jc w:val="center"/>
              <w:rPr>
                <w:b/>
                <w:bCs/>
              </w:rPr>
            </w:pPr>
            <w:r w:rsidRPr="00CF6EEB">
              <w:rPr>
                <w:b/>
                <w:bCs/>
              </w:rPr>
              <w:t>After the Meeting</w:t>
            </w:r>
          </w:p>
        </w:tc>
      </w:tr>
      <w:tr w:rsidR="00CF6EEB" w14:paraId="11C2184A" w14:textId="77777777" w:rsidTr="00047260">
        <w:tc>
          <w:tcPr>
            <w:tcW w:w="2212" w:type="dxa"/>
          </w:tcPr>
          <w:p w14:paraId="39D006F2" w14:textId="687A8F34" w:rsidR="00CF6EEB" w:rsidRDefault="00CF6EEB" w:rsidP="00684D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lean Up </w:t>
            </w:r>
            <w:r w:rsidR="00DF39FF">
              <w:rPr>
                <w:sz w:val="22"/>
                <w:szCs w:val="22"/>
              </w:rPr>
              <w:t>Area</w:t>
            </w:r>
          </w:p>
        </w:tc>
        <w:tc>
          <w:tcPr>
            <w:tcW w:w="6366" w:type="dxa"/>
            <w:gridSpan w:val="3"/>
          </w:tcPr>
          <w:p w14:paraId="7F8E0F04" w14:textId="77777777" w:rsidR="00B155F5" w:rsidRDefault="00CF6EEB" w:rsidP="00684DC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lean up activity stations. Check bathrooms.  </w:t>
            </w:r>
            <w:r w:rsidR="00DF39FF">
              <w:rPr>
                <w:sz w:val="20"/>
                <w:szCs w:val="20"/>
              </w:rPr>
              <w:t>Pick up</w:t>
            </w:r>
            <w:r>
              <w:rPr>
                <w:sz w:val="20"/>
                <w:szCs w:val="20"/>
              </w:rPr>
              <w:t xml:space="preserve"> trash.  </w:t>
            </w:r>
          </w:p>
          <w:p w14:paraId="38BBC0AA" w14:textId="4CD76D6F" w:rsidR="00CF6EEB" w:rsidRPr="00CF6EEB" w:rsidRDefault="00B155F5" w:rsidP="00684DC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ve the fishing area cleaner than you found it.</w:t>
            </w:r>
          </w:p>
        </w:tc>
        <w:tc>
          <w:tcPr>
            <w:tcW w:w="2212" w:type="dxa"/>
          </w:tcPr>
          <w:p w14:paraId="15DB1BB1" w14:textId="77777777" w:rsidR="00CF6EEB" w:rsidRPr="007974CC" w:rsidRDefault="00CF6EEB" w:rsidP="00684DC9">
            <w:pPr>
              <w:rPr>
                <w:b/>
                <w:bCs/>
              </w:rPr>
            </w:pPr>
          </w:p>
        </w:tc>
      </w:tr>
    </w:tbl>
    <w:p w14:paraId="46FCC8CF" w14:textId="77777777" w:rsidR="007974CC" w:rsidRDefault="007974CC"/>
    <w:sectPr w:rsidR="007974CC" w:rsidSect="007974C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Q0MLE0NLK0MDEwMrNU0lEKTi0uzszPAykwqQUAGWbXfSwAAAA="/>
  </w:docVars>
  <w:rsids>
    <w:rsidRoot w:val="007974CC"/>
    <w:rsid w:val="00047260"/>
    <w:rsid w:val="000B3023"/>
    <w:rsid w:val="00184781"/>
    <w:rsid w:val="00197E81"/>
    <w:rsid w:val="001A1BE1"/>
    <w:rsid w:val="001C547C"/>
    <w:rsid w:val="001E7001"/>
    <w:rsid w:val="0027030C"/>
    <w:rsid w:val="00281B94"/>
    <w:rsid w:val="00281C5D"/>
    <w:rsid w:val="00293A34"/>
    <w:rsid w:val="002D3943"/>
    <w:rsid w:val="00301BEE"/>
    <w:rsid w:val="00306460"/>
    <w:rsid w:val="0034666A"/>
    <w:rsid w:val="00367623"/>
    <w:rsid w:val="003971EF"/>
    <w:rsid w:val="003A2561"/>
    <w:rsid w:val="003B094C"/>
    <w:rsid w:val="003B5BF7"/>
    <w:rsid w:val="003D30CF"/>
    <w:rsid w:val="00442F36"/>
    <w:rsid w:val="00494C6A"/>
    <w:rsid w:val="004B3229"/>
    <w:rsid w:val="00505F19"/>
    <w:rsid w:val="00512038"/>
    <w:rsid w:val="00533437"/>
    <w:rsid w:val="00636E29"/>
    <w:rsid w:val="00662DFF"/>
    <w:rsid w:val="00684DC9"/>
    <w:rsid w:val="006A05DC"/>
    <w:rsid w:val="006C7566"/>
    <w:rsid w:val="0072685C"/>
    <w:rsid w:val="00763522"/>
    <w:rsid w:val="007974CC"/>
    <w:rsid w:val="007E6F74"/>
    <w:rsid w:val="0089325C"/>
    <w:rsid w:val="00894E5B"/>
    <w:rsid w:val="00940015"/>
    <w:rsid w:val="00942F85"/>
    <w:rsid w:val="0099354F"/>
    <w:rsid w:val="00A71E65"/>
    <w:rsid w:val="00A808B1"/>
    <w:rsid w:val="00AA4255"/>
    <w:rsid w:val="00B00D7E"/>
    <w:rsid w:val="00B11109"/>
    <w:rsid w:val="00B155F5"/>
    <w:rsid w:val="00B94F56"/>
    <w:rsid w:val="00BB0817"/>
    <w:rsid w:val="00BD5C6E"/>
    <w:rsid w:val="00BE4AE5"/>
    <w:rsid w:val="00BF4169"/>
    <w:rsid w:val="00BF5386"/>
    <w:rsid w:val="00C0671C"/>
    <w:rsid w:val="00C50FAE"/>
    <w:rsid w:val="00C74CCE"/>
    <w:rsid w:val="00CF6EEB"/>
    <w:rsid w:val="00D04C61"/>
    <w:rsid w:val="00D24E4C"/>
    <w:rsid w:val="00D31309"/>
    <w:rsid w:val="00DA1F13"/>
    <w:rsid w:val="00DD56DD"/>
    <w:rsid w:val="00DD7A41"/>
    <w:rsid w:val="00DE216F"/>
    <w:rsid w:val="00DF39FF"/>
    <w:rsid w:val="00E04B8C"/>
    <w:rsid w:val="00E32062"/>
    <w:rsid w:val="00E55E6A"/>
    <w:rsid w:val="00EA7D95"/>
    <w:rsid w:val="00EC6826"/>
    <w:rsid w:val="00F15EA6"/>
    <w:rsid w:val="00F17842"/>
    <w:rsid w:val="00F33392"/>
    <w:rsid w:val="00F33BBA"/>
    <w:rsid w:val="00F43B7C"/>
    <w:rsid w:val="00F75B7D"/>
    <w:rsid w:val="00F95E43"/>
    <w:rsid w:val="00FA51E1"/>
    <w:rsid w:val="00FF5F2C"/>
    <w:rsid w:val="1006B0F4"/>
    <w:rsid w:val="3D2376E0"/>
    <w:rsid w:val="504C7125"/>
    <w:rsid w:val="6ABD7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5ADFE9"/>
  <w15:chartTrackingRefBased/>
  <w15:docId w15:val="{E154F216-A033-4328-84F1-66F2215BB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74C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974C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74C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74C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74C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74C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74C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74C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74C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74C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74C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74C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74C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74C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74C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74C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74C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74C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974C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74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74C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974C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974C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74C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974C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974C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74C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74C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974C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797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74CC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D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1E65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ing.org/cub-scout-activities/fin-tastic-habitat-chat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e14af1-33f5-47b3-aac4-1c455b522c55" xsi:nil="true"/>
    <lcf76f155ced4ddcb4097134ff3c332f xmlns="1f259bc3-d1ec-43bf-868a-ed252a53032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5311B64900F546B6E6C2A73345ADD0" ma:contentTypeVersion="19" ma:contentTypeDescription="Create a new document." ma:contentTypeScope="" ma:versionID="b508e7ae34806b218122a45ecc73da0d">
  <xsd:schema xmlns:xsd="http://www.w3.org/2001/XMLSchema" xmlns:xs="http://www.w3.org/2001/XMLSchema" xmlns:p="http://schemas.microsoft.com/office/2006/metadata/properties" xmlns:ns2="1f259bc3-d1ec-43bf-868a-ed252a530328" xmlns:ns3="90e14af1-33f5-47b3-aac4-1c455b522c55" targetNamespace="http://schemas.microsoft.com/office/2006/metadata/properties" ma:root="true" ma:fieldsID="d0d65165ffd6878ea868fd90cdfae220" ns2:_="" ns3:_="">
    <xsd:import namespace="1f259bc3-d1ec-43bf-868a-ed252a530328"/>
    <xsd:import namespace="90e14af1-33f5-47b3-aac4-1c455b522c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59bc3-d1ec-43bf-868a-ed252a5303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79308d4-bde5-4dca-adcb-0162404f86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e14af1-33f5-47b3-aac4-1c455b522c5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ebe635e-199c-4bee-9691-8088f7b31727}" ma:internalName="TaxCatchAll" ma:showField="CatchAllData" ma:web="90e14af1-33f5-47b3-aac4-1c455b522c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096B72-07E2-417E-B243-6AD143BF44E7}">
  <ds:schemaRefs>
    <ds:schemaRef ds:uri="http://schemas.microsoft.com/office/2006/metadata/properties"/>
    <ds:schemaRef ds:uri="http://schemas.microsoft.com/office/infopath/2007/PartnerControls"/>
    <ds:schemaRef ds:uri="90e14af1-33f5-47b3-aac4-1c455b522c55"/>
    <ds:schemaRef ds:uri="1f259bc3-d1ec-43bf-868a-ed252a530328"/>
  </ds:schemaRefs>
</ds:datastoreItem>
</file>

<file path=customXml/itemProps2.xml><?xml version="1.0" encoding="utf-8"?>
<ds:datastoreItem xmlns:ds="http://schemas.openxmlformats.org/officeDocument/2006/customXml" ds:itemID="{F2E111E7-14A3-4EDC-A81F-0E5E8FAC43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7B38B2-37DA-4D0B-9296-D3A3D5F7C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59bc3-d1ec-43bf-868a-ed252a530328"/>
    <ds:schemaRef ds:uri="90e14af1-33f5-47b3-aac4-1c455b522c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d9008a0-7846-4989-a4c5-77cfad3f7e4e}" enabled="0" method="" siteId="{fd9008a0-7846-4989-a4c5-77cfad3f7e4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23</Words>
  <Characters>1377</Characters>
  <Application>Microsoft Office Word</Application>
  <DocSecurity>0</DocSecurity>
  <Lines>98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Berger</dc:creator>
  <cp:keywords/>
  <dc:description/>
  <cp:lastModifiedBy>Anthony Berger</cp:lastModifiedBy>
  <cp:revision>38</cp:revision>
  <dcterms:created xsi:type="dcterms:W3CDTF">2025-08-04T17:20:00Z</dcterms:created>
  <dcterms:modified xsi:type="dcterms:W3CDTF">2025-08-13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dcf68d-a0b1-4a1a-8924-a110a09984a8</vt:lpwstr>
  </property>
  <property fmtid="{D5CDD505-2E9C-101B-9397-08002B2CF9AE}" pid="3" name="ContentTypeId">
    <vt:lpwstr>0x010100F15311B64900F546B6E6C2A73345ADD0</vt:lpwstr>
  </property>
  <property fmtid="{D5CDD505-2E9C-101B-9397-08002B2CF9AE}" pid="4" name="MediaServiceImageTags">
    <vt:lpwstr/>
  </property>
</Properties>
</file>